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1E6384">
        <w:t>24</w:t>
      </w:r>
      <w:r>
        <w:t xml:space="preserve">, Episode </w:t>
      </w:r>
      <w:r w:rsidR="001E6384">
        <w:t>3</w:t>
      </w:r>
      <w:r>
        <w:t xml:space="preserve">: </w:t>
      </w:r>
      <w:r w:rsidR="001E6384">
        <w:t xml:space="preserve">Peace Keeps </w:t>
      </w:r>
      <w:proofErr w:type="spellStart"/>
      <w:r w:rsidR="001E6384">
        <w:t>Breakin</w:t>
      </w:r>
      <w:proofErr w:type="spellEnd"/>
      <w:r w:rsidR="001E6384">
        <w:t>’ Out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774C84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5E4FE5" w:rsidP="004E6361">
            <w:r>
              <w:t xml:space="preserve">Peace keeps </w:t>
            </w:r>
            <w:proofErr w:type="spellStart"/>
            <w:r>
              <w:t>breakin</w:t>
            </w:r>
            <w:proofErr w:type="spellEnd"/>
            <w:r>
              <w:t>’ out.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01</w:t>
            </w:r>
          </w:p>
        </w:tc>
        <w:tc>
          <w:tcPr>
            <w:tcW w:w="1170" w:type="dxa"/>
          </w:tcPr>
          <w:p w:rsidR="00774C84" w:rsidRDefault="00774C84" w:rsidP="00774C84"/>
        </w:tc>
        <w:tc>
          <w:tcPr>
            <w:tcW w:w="6925" w:type="dxa"/>
          </w:tcPr>
          <w:p w:rsidR="00774C84" w:rsidRDefault="00774C84" w:rsidP="00774C84">
            <w:r>
              <w:t>[music]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08</w:t>
            </w:r>
          </w:p>
        </w:tc>
        <w:tc>
          <w:tcPr>
            <w:tcW w:w="1170" w:type="dxa"/>
          </w:tcPr>
          <w:p w:rsidR="00774C84" w:rsidRDefault="00774C84" w:rsidP="00774C84">
            <w:r>
              <w:t>Narrator</w:t>
            </w:r>
          </w:p>
        </w:tc>
        <w:tc>
          <w:tcPr>
            <w:tcW w:w="6925" w:type="dxa"/>
          </w:tcPr>
          <w:p w:rsidR="00774C84" w:rsidRDefault="00774C84" w:rsidP="00774C84">
            <w:r>
              <w:t>[over music] It’s time no for another day in the life of Sam and Jesse. Gum Springs, Arkansas.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22</w:t>
            </w:r>
          </w:p>
        </w:tc>
        <w:tc>
          <w:tcPr>
            <w:tcW w:w="1170" w:type="dxa"/>
          </w:tcPr>
          <w:p w:rsidR="00774C84" w:rsidRDefault="00774C84" w:rsidP="00774C84"/>
        </w:tc>
        <w:tc>
          <w:tcPr>
            <w:tcW w:w="6925" w:type="dxa"/>
          </w:tcPr>
          <w:p w:rsidR="00774C84" w:rsidRDefault="00774C84" w:rsidP="00774C84">
            <w:r>
              <w:t>[music fades out, then repeats]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32</w:t>
            </w:r>
          </w:p>
        </w:tc>
        <w:tc>
          <w:tcPr>
            <w:tcW w:w="1170" w:type="dxa"/>
          </w:tcPr>
          <w:p w:rsidR="00774C84" w:rsidRDefault="00774C84" w:rsidP="00774C84">
            <w:r>
              <w:t>Jesse</w:t>
            </w:r>
          </w:p>
        </w:tc>
        <w:tc>
          <w:tcPr>
            <w:tcW w:w="6925" w:type="dxa"/>
          </w:tcPr>
          <w:p w:rsidR="00774C84" w:rsidRDefault="00774C84" w:rsidP="00774C84">
            <w:r>
              <w:t>Sam, I wish you would get up and show a little hustle around here.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34</w:t>
            </w:r>
          </w:p>
        </w:tc>
        <w:tc>
          <w:tcPr>
            <w:tcW w:w="1170" w:type="dxa"/>
          </w:tcPr>
          <w:p w:rsidR="00774C84" w:rsidRDefault="00774C84" w:rsidP="00774C84">
            <w:r>
              <w:t>Sam</w:t>
            </w:r>
          </w:p>
        </w:tc>
        <w:tc>
          <w:tcPr>
            <w:tcW w:w="6925" w:type="dxa"/>
          </w:tcPr>
          <w:p w:rsidR="00774C84" w:rsidRDefault="00774C84" w:rsidP="00774C84">
            <w:r>
              <w:t>Now, I just can’t get very excited about this gas business today, Jesse. I seen three John Wayne movies last night.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41</w:t>
            </w:r>
          </w:p>
        </w:tc>
        <w:tc>
          <w:tcPr>
            <w:tcW w:w="1170" w:type="dxa"/>
          </w:tcPr>
          <w:p w:rsidR="00774C84" w:rsidRDefault="00774C84" w:rsidP="00774C84">
            <w:r>
              <w:t>Jesse</w:t>
            </w:r>
          </w:p>
        </w:tc>
        <w:tc>
          <w:tcPr>
            <w:tcW w:w="6925" w:type="dxa"/>
          </w:tcPr>
          <w:p w:rsidR="00774C84" w:rsidRDefault="00774C84" w:rsidP="00774C84">
            <w:r>
              <w:t xml:space="preserve">Oh, </w:t>
            </w:r>
            <w:proofErr w:type="spellStart"/>
            <w:r>
              <w:t>wa</w:t>
            </w:r>
            <w:proofErr w:type="spellEnd"/>
            <w:r>
              <w:t xml:space="preserve">-was it </w:t>
            </w:r>
            <w:proofErr w:type="spellStart"/>
            <w:r>
              <w:t>them</w:t>
            </w:r>
            <w:proofErr w:type="spellEnd"/>
            <w:r>
              <w:t xml:space="preserve"> new adult westerns where the crooks always get away and-and that nice saloon girls always dies in a house fire?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0:</w:t>
            </w:r>
            <w:r w:rsidR="0005743A">
              <w:t>49</w:t>
            </w:r>
          </w:p>
        </w:tc>
        <w:tc>
          <w:tcPr>
            <w:tcW w:w="1170" w:type="dxa"/>
          </w:tcPr>
          <w:p w:rsidR="00774C84" w:rsidRDefault="00774C84" w:rsidP="00774C84">
            <w:r>
              <w:t>Sam</w:t>
            </w:r>
          </w:p>
        </w:tc>
        <w:tc>
          <w:tcPr>
            <w:tcW w:w="6925" w:type="dxa"/>
          </w:tcPr>
          <w:p w:rsidR="00774C84" w:rsidRDefault="00774C84" w:rsidP="00774C84">
            <w:r>
              <w:t xml:space="preserve">No, </w:t>
            </w:r>
            <w:r w:rsidR="00AB2FB5">
              <w:t xml:space="preserve">sir, </w:t>
            </w:r>
            <w:proofErr w:type="spellStart"/>
            <w:r>
              <w:t>i</w:t>
            </w:r>
            <w:proofErr w:type="spellEnd"/>
            <w:r>
              <w:t>-it’s all the movies from the big war. “Sands of Iwo Jima,” “Back to Bataan,” and “The Fighting Devil Dogs.” Man, that was more exciting than the tornado in forty-two.</w:t>
            </w:r>
          </w:p>
        </w:tc>
      </w:tr>
      <w:tr w:rsidR="00774C84" w:rsidTr="0084378D">
        <w:tc>
          <w:tcPr>
            <w:tcW w:w="1255" w:type="dxa"/>
          </w:tcPr>
          <w:p w:rsidR="00774C84" w:rsidRDefault="00774C84" w:rsidP="00774C84">
            <w:r w:rsidRPr="0052609C">
              <w:t>0</w:t>
            </w:r>
            <w:r w:rsidR="0005743A">
              <w:t>1</w:t>
            </w:r>
            <w:r w:rsidRPr="0052609C">
              <w:t>:</w:t>
            </w:r>
            <w:r w:rsidR="0005743A">
              <w:t>00</w:t>
            </w:r>
          </w:p>
        </w:tc>
        <w:tc>
          <w:tcPr>
            <w:tcW w:w="1170" w:type="dxa"/>
          </w:tcPr>
          <w:p w:rsidR="00774C84" w:rsidRDefault="00774C84" w:rsidP="00774C84">
            <w:r>
              <w:t>Jesse</w:t>
            </w:r>
          </w:p>
        </w:tc>
        <w:tc>
          <w:tcPr>
            <w:tcW w:w="6925" w:type="dxa"/>
          </w:tcPr>
          <w:p w:rsidR="00774C84" w:rsidRDefault="00774C84" w:rsidP="00774C84">
            <w:r>
              <w:t xml:space="preserve">Sam, you’re always bringing up bad things from the past! Can’t you forget that </w:t>
            </w:r>
            <w:proofErr w:type="gramStart"/>
            <w:r>
              <w:t>there</w:t>
            </w:r>
            <w:proofErr w:type="gramEnd"/>
            <w:r>
              <w:t xml:space="preserve"> big war?</w:t>
            </w:r>
          </w:p>
        </w:tc>
      </w:tr>
      <w:tr w:rsidR="0005743A" w:rsidTr="0084378D">
        <w:tc>
          <w:tcPr>
            <w:tcW w:w="1255" w:type="dxa"/>
          </w:tcPr>
          <w:p w:rsidR="0005743A" w:rsidRDefault="0005743A" w:rsidP="0005743A">
            <w:r w:rsidRPr="007F4A23">
              <w:t>01:</w:t>
            </w:r>
            <w:r w:rsidR="00BB7524">
              <w:t>06</w:t>
            </w:r>
          </w:p>
        </w:tc>
        <w:tc>
          <w:tcPr>
            <w:tcW w:w="1170" w:type="dxa"/>
          </w:tcPr>
          <w:p w:rsidR="0005743A" w:rsidRDefault="0005743A" w:rsidP="0005743A">
            <w:r>
              <w:t>Sam</w:t>
            </w:r>
          </w:p>
        </w:tc>
        <w:tc>
          <w:tcPr>
            <w:tcW w:w="6925" w:type="dxa"/>
          </w:tcPr>
          <w:p w:rsidR="0005743A" w:rsidRDefault="0005743A" w:rsidP="0005743A">
            <w:pPr>
              <w:tabs>
                <w:tab w:val="left" w:pos="3627"/>
              </w:tabs>
            </w:pPr>
            <w:r>
              <w:t>That war was about the most sensible thing that’s happened to this country in our lifetime. [inaudible overlap]</w:t>
            </w:r>
          </w:p>
        </w:tc>
      </w:tr>
      <w:tr w:rsidR="0005743A" w:rsidTr="0084378D">
        <w:tc>
          <w:tcPr>
            <w:tcW w:w="1255" w:type="dxa"/>
          </w:tcPr>
          <w:p w:rsidR="0005743A" w:rsidRDefault="0005743A" w:rsidP="0005743A">
            <w:r w:rsidRPr="007F4A23">
              <w:t>01:</w:t>
            </w:r>
            <w:r w:rsidR="00BB7524">
              <w:t>10</w:t>
            </w:r>
          </w:p>
        </w:tc>
        <w:tc>
          <w:tcPr>
            <w:tcW w:w="1170" w:type="dxa"/>
          </w:tcPr>
          <w:p w:rsidR="0005743A" w:rsidRDefault="0005743A" w:rsidP="0005743A">
            <w:r>
              <w:t>Jesse</w:t>
            </w:r>
          </w:p>
        </w:tc>
        <w:tc>
          <w:tcPr>
            <w:tcW w:w="6925" w:type="dxa"/>
          </w:tcPr>
          <w:p w:rsidR="0005743A" w:rsidRDefault="0005743A" w:rsidP="0005743A">
            <w:r>
              <w:t>[overlap] Well, I don’t see how you’d see anything good in the war.</w:t>
            </w:r>
          </w:p>
        </w:tc>
      </w:tr>
      <w:tr w:rsidR="0005743A" w:rsidTr="0084378D">
        <w:tc>
          <w:tcPr>
            <w:tcW w:w="1255" w:type="dxa"/>
          </w:tcPr>
          <w:p w:rsidR="0005743A" w:rsidRDefault="0005743A" w:rsidP="0005743A">
            <w:r w:rsidRPr="007F4A23">
              <w:t>01:</w:t>
            </w:r>
            <w:r w:rsidR="00BB7524">
              <w:t>13</w:t>
            </w:r>
          </w:p>
        </w:tc>
        <w:tc>
          <w:tcPr>
            <w:tcW w:w="1170" w:type="dxa"/>
          </w:tcPr>
          <w:p w:rsidR="0005743A" w:rsidRDefault="0005743A" w:rsidP="0005743A">
            <w:r>
              <w:t>Sam</w:t>
            </w:r>
          </w:p>
        </w:tc>
        <w:tc>
          <w:tcPr>
            <w:tcW w:w="6925" w:type="dxa"/>
          </w:tcPr>
          <w:p w:rsidR="0005743A" w:rsidRDefault="0005743A" w:rsidP="0005743A">
            <w:r>
              <w:t>Let me ask you, Jesse Prather, when was the last time everybody in this country stood together?</w:t>
            </w:r>
          </w:p>
        </w:tc>
      </w:tr>
      <w:tr w:rsidR="0005743A" w:rsidTr="0084378D">
        <w:tc>
          <w:tcPr>
            <w:tcW w:w="1255" w:type="dxa"/>
          </w:tcPr>
          <w:p w:rsidR="0005743A" w:rsidRDefault="0005743A" w:rsidP="0005743A">
            <w:r w:rsidRPr="007F4A23">
              <w:t>01:</w:t>
            </w:r>
            <w:r w:rsidR="00BB7524">
              <w:t>19</w:t>
            </w:r>
          </w:p>
        </w:tc>
        <w:tc>
          <w:tcPr>
            <w:tcW w:w="1170" w:type="dxa"/>
          </w:tcPr>
          <w:p w:rsidR="0005743A" w:rsidRDefault="0005743A" w:rsidP="0005743A">
            <w:r>
              <w:t>Jesse</w:t>
            </w:r>
          </w:p>
        </w:tc>
        <w:tc>
          <w:tcPr>
            <w:tcW w:w="6925" w:type="dxa"/>
          </w:tcPr>
          <w:p w:rsidR="0005743A" w:rsidRDefault="0005743A" w:rsidP="0005743A">
            <w:r>
              <w:t>Well, I think i</w:t>
            </w:r>
            <w:r w:rsidR="00BB7524">
              <w:t>t was</w:t>
            </w:r>
            <w:r>
              <w:t xml:space="preserve"> just </w:t>
            </w:r>
            <w:r w:rsidR="00E36816">
              <w:t>‘</w:t>
            </w:r>
            <w:proofErr w:type="spellStart"/>
            <w:r w:rsidR="00E36816">
              <w:t>fore</w:t>
            </w:r>
            <w:proofErr w:type="spellEnd"/>
            <w:r>
              <w:t xml:space="preserve"> the last Texas-Arkansas game.</w:t>
            </w:r>
          </w:p>
        </w:tc>
      </w:tr>
      <w:tr w:rsidR="0005743A" w:rsidTr="0084378D">
        <w:tc>
          <w:tcPr>
            <w:tcW w:w="1255" w:type="dxa"/>
          </w:tcPr>
          <w:p w:rsidR="0005743A" w:rsidRDefault="0005743A" w:rsidP="0005743A">
            <w:r w:rsidRPr="007F4A23">
              <w:t>01:</w:t>
            </w:r>
            <w:r w:rsidR="00E36816">
              <w:t>22</w:t>
            </w:r>
          </w:p>
        </w:tc>
        <w:tc>
          <w:tcPr>
            <w:tcW w:w="1170" w:type="dxa"/>
          </w:tcPr>
          <w:p w:rsidR="0005743A" w:rsidRDefault="0005743A" w:rsidP="0005743A">
            <w:r>
              <w:t>Sam</w:t>
            </w:r>
          </w:p>
        </w:tc>
        <w:tc>
          <w:tcPr>
            <w:tcW w:w="6925" w:type="dxa"/>
          </w:tcPr>
          <w:p w:rsidR="0005743A" w:rsidRDefault="0005743A" w:rsidP="0005743A">
            <w:r>
              <w:t>In the big war. That’s when it was. The big war held us together. You can’t hardly keep a good wa</w:t>
            </w:r>
            <w:r w:rsidR="00E36816">
              <w:t>r</w:t>
            </w:r>
            <w:r>
              <w:t xml:space="preserve"> </w:t>
            </w:r>
            <w:proofErr w:type="spellStart"/>
            <w:r>
              <w:t>goin</w:t>
            </w:r>
            <w:proofErr w:type="spellEnd"/>
            <w:r>
              <w:t xml:space="preserve">’ now-a-days. Peace keeps </w:t>
            </w:r>
            <w:proofErr w:type="spellStart"/>
            <w:r>
              <w:t>breakin</w:t>
            </w:r>
            <w:proofErr w:type="spellEnd"/>
            <w:r>
              <w:t>’ out. It all started when the fired McArthur. Studebaker went broke right after that</w:t>
            </w:r>
            <w:r w:rsidR="00AB2FB5">
              <w:t>,</w:t>
            </w:r>
            <w:r>
              <w:t xml:space="preserve"> a</w:t>
            </w:r>
            <w:r w:rsidR="00E36816">
              <w:t>-a-a</w:t>
            </w:r>
            <w:r>
              <w:t xml:space="preserve">nd they moved Lawrence Welk off prime time. People </w:t>
            </w:r>
            <w:r w:rsidR="00E36816">
              <w:t>i</w:t>
            </w:r>
            <w:r>
              <w:t xml:space="preserve">n this country been </w:t>
            </w:r>
            <w:proofErr w:type="spellStart"/>
            <w:r>
              <w:t>fightin</w:t>
            </w:r>
            <w:proofErr w:type="spellEnd"/>
            <w:r>
              <w:t xml:space="preserve">’ each other ‘stead of the </w:t>
            </w:r>
            <w:r w:rsidR="00AB2FB5">
              <w:t>C</w:t>
            </w:r>
            <w:r>
              <w:t>ongress.</w:t>
            </w:r>
          </w:p>
        </w:tc>
      </w:tr>
      <w:tr w:rsidR="0005743A" w:rsidTr="0084378D">
        <w:tc>
          <w:tcPr>
            <w:tcW w:w="1255" w:type="dxa"/>
          </w:tcPr>
          <w:p w:rsidR="0005743A" w:rsidRDefault="0005743A" w:rsidP="0005743A">
            <w:r w:rsidRPr="007F4A23">
              <w:t>01:</w:t>
            </w:r>
            <w:r w:rsidR="00EF2C44">
              <w:t>42</w:t>
            </w:r>
          </w:p>
        </w:tc>
        <w:tc>
          <w:tcPr>
            <w:tcW w:w="1170" w:type="dxa"/>
          </w:tcPr>
          <w:p w:rsidR="0005743A" w:rsidRDefault="0005743A" w:rsidP="0005743A">
            <w:r>
              <w:t>Jesse</w:t>
            </w:r>
          </w:p>
        </w:tc>
        <w:tc>
          <w:tcPr>
            <w:tcW w:w="6925" w:type="dxa"/>
          </w:tcPr>
          <w:p w:rsidR="0005743A" w:rsidRDefault="0005743A" w:rsidP="0005743A">
            <w:r>
              <w:t>Oh, Sam. Don’t start that again. We got too much work to do around here. [overlap]</w:t>
            </w:r>
          </w:p>
        </w:tc>
      </w:tr>
      <w:tr w:rsidR="00EF2C44" w:rsidTr="0084378D">
        <w:tc>
          <w:tcPr>
            <w:tcW w:w="1255" w:type="dxa"/>
          </w:tcPr>
          <w:p w:rsidR="00EF2C44" w:rsidRDefault="00EF2C44" w:rsidP="00EF2C44">
            <w:r w:rsidRPr="007F4A23">
              <w:t>01:</w:t>
            </w:r>
            <w:r>
              <w:t>45</w:t>
            </w:r>
          </w:p>
        </w:tc>
        <w:tc>
          <w:tcPr>
            <w:tcW w:w="1170" w:type="dxa"/>
          </w:tcPr>
          <w:p w:rsidR="00EF2C44" w:rsidRDefault="00EF2C44" w:rsidP="00EF2C44">
            <w:r>
              <w:t>Sam</w:t>
            </w:r>
          </w:p>
        </w:tc>
        <w:tc>
          <w:tcPr>
            <w:tcW w:w="6925" w:type="dxa"/>
          </w:tcPr>
          <w:p w:rsidR="00EF2C44" w:rsidRDefault="00EF2C44" w:rsidP="00EF2C44">
            <w:r>
              <w:t>[overlap] You can’t hardly find nobody to pick strawberries anymore.</w:t>
            </w:r>
          </w:p>
        </w:tc>
      </w:tr>
      <w:tr w:rsidR="00EF2C44" w:rsidTr="0084378D">
        <w:tc>
          <w:tcPr>
            <w:tcW w:w="1255" w:type="dxa"/>
          </w:tcPr>
          <w:p w:rsidR="00EF2C44" w:rsidRDefault="00EF2C44" w:rsidP="00EF2C44">
            <w:r w:rsidRPr="00993E25">
              <w:lastRenderedPageBreak/>
              <w:t>01:</w:t>
            </w:r>
            <w:r>
              <w:t>48</w:t>
            </w:r>
          </w:p>
        </w:tc>
        <w:tc>
          <w:tcPr>
            <w:tcW w:w="1170" w:type="dxa"/>
          </w:tcPr>
          <w:p w:rsidR="00EF2C44" w:rsidRDefault="00EF2C44" w:rsidP="00EF2C44">
            <w:r>
              <w:t>Jesse</w:t>
            </w:r>
          </w:p>
        </w:tc>
        <w:tc>
          <w:tcPr>
            <w:tcW w:w="6925" w:type="dxa"/>
          </w:tcPr>
          <w:p w:rsidR="00EF2C44" w:rsidRDefault="00EF2C44" w:rsidP="00EF2C44">
            <w:r>
              <w:t xml:space="preserve">Well, I </w:t>
            </w:r>
            <w:proofErr w:type="spellStart"/>
            <w:r>
              <w:t>gotta</w:t>
            </w:r>
            <w:proofErr w:type="spellEnd"/>
            <w:r>
              <w:t xml:space="preserve"> admit, things </w:t>
            </w:r>
            <w:proofErr w:type="gramStart"/>
            <w:r>
              <w:t>has</w:t>
            </w:r>
            <w:proofErr w:type="gramEnd"/>
            <w:r>
              <w:t xml:space="preserve"> changed a bunch. [overlap]</w:t>
            </w:r>
          </w:p>
        </w:tc>
      </w:tr>
      <w:tr w:rsidR="00EF2C44" w:rsidTr="0084378D">
        <w:tc>
          <w:tcPr>
            <w:tcW w:w="1255" w:type="dxa"/>
          </w:tcPr>
          <w:p w:rsidR="00EF2C44" w:rsidRDefault="00EF2C44" w:rsidP="00EF2C44">
            <w:r w:rsidRPr="00993E25">
              <w:t>01:</w:t>
            </w:r>
            <w:r>
              <w:t>50</w:t>
            </w:r>
          </w:p>
        </w:tc>
        <w:tc>
          <w:tcPr>
            <w:tcW w:w="1170" w:type="dxa"/>
          </w:tcPr>
          <w:p w:rsidR="00EF2C44" w:rsidRDefault="00EF2C44" w:rsidP="00EF2C44">
            <w:r>
              <w:t>Sam</w:t>
            </w:r>
          </w:p>
        </w:tc>
        <w:tc>
          <w:tcPr>
            <w:tcW w:w="6925" w:type="dxa"/>
          </w:tcPr>
          <w:p w:rsidR="00EF2C44" w:rsidRDefault="00EF2C44" w:rsidP="00EF2C44">
            <w:r>
              <w:t xml:space="preserve">[overlap] McArthur would’ve stopped a lot of the things that’s </w:t>
            </w:r>
            <w:proofErr w:type="spellStart"/>
            <w:r>
              <w:t>happenin</w:t>
            </w:r>
            <w:proofErr w:type="spellEnd"/>
            <w:r>
              <w:t>’.</w:t>
            </w:r>
          </w:p>
        </w:tc>
      </w:tr>
      <w:tr w:rsidR="00EF2C44" w:rsidTr="0084378D">
        <w:tc>
          <w:tcPr>
            <w:tcW w:w="1255" w:type="dxa"/>
          </w:tcPr>
          <w:p w:rsidR="00EF2C44" w:rsidRDefault="00EF2C44" w:rsidP="00EF2C44">
            <w:r w:rsidRPr="007F4A23">
              <w:t>0</w:t>
            </w:r>
            <w:r>
              <w:t>1</w:t>
            </w:r>
            <w:r w:rsidRPr="007F4A23">
              <w:t>:</w:t>
            </w:r>
            <w:r>
              <w:t>53</w:t>
            </w:r>
          </w:p>
        </w:tc>
        <w:tc>
          <w:tcPr>
            <w:tcW w:w="1170" w:type="dxa"/>
          </w:tcPr>
          <w:p w:rsidR="00EF2C44" w:rsidRDefault="00EF2C44" w:rsidP="00EF2C44">
            <w:r>
              <w:t>Jesse</w:t>
            </w:r>
          </w:p>
        </w:tc>
        <w:tc>
          <w:tcPr>
            <w:tcW w:w="6925" w:type="dxa"/>
          </w:tcPr>
          <w:p w:rsidR="00EF2C44" w:rsidRDefault="00EF2C44" w:rsidP="00EF2C44">
            <w:pPr>
              <w:tabs>
                <w:tab w:val="left" w:pos="5933"/>
              </w:tabs>
            </w:pPr>
            <w:r>
              <w:t xml:space="preserve">Well, I-I’m </w:t>
            </w:r>
            <w:proofErr w:type="spellStart"/>
            <w:r>
              <w:t>gonna</w:t>
            </w:r>
            <w:proofErr w:type="spellEnd"/>
            <w:r>
              <w:t xml:space="preserve">’ agree with you there, Sam. McArthur would never have allowed all that </w:t>
            </w:r>
            <w:proofErr w:type="spellStart"/>
            <w:r>
              <w:t>protestin</w:t>
            </w:r>
            <w:proofErr w:type="spellEnd"/>
            <w:r>
              <w:t xml:space="preserve">’ a few years back and all that </w:t>
            </w:r>
            <w:proofErr w:type="spellStart"/>
            <w:r>
              <w:t>burnin</w:t>
            </w:r>
            <w:proofErr w:type="spellEnd"/>
            <w:r>
              <w:t xml:space="preserve">’ them libraries. </w:t>
            </w:r>
          </w:p>
        </w:tc>
      </w:tr>
      <w:tr w:rsidR="00EF2C44" w:rsidTr="0084378D">
        <w:tc>
          <w:tcPr>
            <w:tcW w:w="1255" w:type="dxa"/>
          </w:tcPr>
          <w:p w:rsidR="00EF2C44" w:rsidRDefault="00EF2C44" w:rsidP="00EF2C44">
            <w:r>
              <w:t>02:00</w:t>
            </w:r>
          </w:p>
        </w:tc>
        <w:tc>
          <w:tcPr>
            <w:tcW w:w="1170" w:type="dxa"/>
          </w:tcPr>
          <w:p w:rsidR="00EF2C44" w:rsidRDefault="00EF2C44" w:rsidP="00EF2C44">
            <w:r>
              <w:t>Sam</w:t>
            </w:r>
          </w:p>
        </w:tc>
        <w:tc>
          <w:tcPr>
            <w:tcW w:w="6925" w:type="dxa"/>
          </w:tcPr>
          <w:p w:rsidR="00EF2C44" w:rsidRDefault="00777CFC" w:rsidP="00EF2C44">
            <w:pPr>
              <w:tabs>
                <w:tab w:val="left" w:pos="5933"/>
              </w:tabs>
            </w:pPr>
            <w:r>
              <w:t xml:space="preserve">Now, </w:t>
            </w:r>
            <w:r w:rsidR="00EF2C44">
              <w:t xml:space="preserve">I wasn’t so much against </w:t>
            </w:r>
            <w:proofErr w:type="spellStart"/>
            <w:r w:rsidR="00EF2C44">
              <w:t>burnin</w:t>
            </w:r>
            <w:proofErr w:type="spellEnd"/>
            <w:r w:rsidR="00EF2C44">
              <w:t>’ them libraries.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03</w:t>
            </w:r>
          </w:p>
        </w:tc>
        <w:tc>
          <w:tcPr>
            <w:tcW w:w="1170" w:type="dxa"/>
          </w:tcPr>
          <w:p w:rsidR="00777CFC" w:rsidRDefault="00777CFC" w:rsidP="00777CFC">
            <w:r>
              <w:t>Jesse</w:t>
            </w:r>
          </w:p>
        </w:tc>
        <w:tc>
          <w:tcPr>
            <w:tcW w:w="6925" w:type="dxa"/>
          </w:tcPr>
          <w:p w:rsidR="00777CFC" w:rsidRDefault="00777CFC" w:rsidP="00777CFC">
            <w:r>
              <w:t xml:space="preserve">What?! Wasn’t against </w:t>
            </w:r>
            <w:proofErr w:type="spellStart"/>
            <w:r>
              <w:t>burnin</w:t>
            </w:r>
            <w:proofErr w:type="spellEnd"/>
            <w:r>
              <w:t>’ them libraries?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06</w:t>
            </w:r>
          </w:p>
        </w:tc>
        <w:tc>
          <w:tcPr>
            <w:tcW w:w="1170" w:type="dxa"/>
          </w:tcPr>
          <w:p w:rsidR="00777CFC" w:rsidRDefault="00777CFC" w:rsidP="00777CFC">
            <w:r>
              <w:t>Sam</w:t>
            </w:r>
          </w:p>
        </w:tc>
        <w:tc>
          <w:tcPr>
            <w:tcW w:w="6925" w:type="dxa"/>
          </w:tcPr>
          <w:p w:rsidR="00777CFC" w:rsidRDefault="00777CFC" w:rsidP="00777CFC">
            <w:r>
              <w:t xml:space="preserve">Nah, sir. It was all that time off that them students had. That’s what I didn’t like. I-I </w:t>
            </w:r>
            <w:proofErr w:type="spellStart"/>
            <w:r>
              <w:t>ain’t</w:t>
            </w:r>
            <w:proofErr w:type="spellEnd"/>
            <w:r>
              <w:t xml:space="preserve"> had a day off in- [overlap]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11</w:t>
            </w:r>
          </w:p>
        </w:tc>
        <w:tc>
          <w:tcPr>
            <w:tcW w:w="1170" w:type="dxa"/>
          </w:tcPr>
          <w:p w:rsidR="00777CFC" w:rsidRDefault="00777CFC" w:rsidP="00777CFC">
            <w:r>
              <w:t>Jesse</w:t>
            </w:r>
          </w:p>
        </w:tc>
        <w:tc>
          <w:tcPr>
            <w:tcW w:w="6925" w:type="dxa"/>
          </w:tcPr>
          <w:p w:rsidR="00777CFC" w:rsidRDefault="00777CFC" w:rsidP="00777CFC">
            <w:r>
              <w:t>[overlap] I-I wish we had a strong leader now, Sam. He’d make everybody work and-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16</w:t>
            </w:r>
          </w:p>
        </w:tc>
        <w:tc>
          <w:tcPr>
            <w:tcW w:w="1170" w:type="dxa"/>
          </w:tcPr>
          <w:p w:rsidR="00777CFC" w:rsidRDefault="00777CFC" w:rsidP="00777CFC">
            <w:r>
              <w:t>Sam</w:t>
            </w:r>
          </w:p>
        </w:tc>
        <w:tc>
          <w:tcPr>
            <w:tcW w:w="6925" w:type="dxa"/>
          </w:tcPr>
          <w:p w:rsidR="00777CFC" w:rsidRDefault="00F6192B" w:rsidP="00777CFC">
            <w:r>
              <w:t>Let’s get Patton.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17</w:t>
            </w:r>
          </w:p>
        </w:tc>
        <w:tc>
          <w:tcPr>
            <w:tcW w:w="1170" w:type="dxa"/>
          </w:tcPr>
          <w:p w:rsidR="00777CFC" w:rsidRDefault="00777CFC" w:rsidP="00777CFC">
            <w:r>
              <w:t>Jesse</w:t>
            </w:r>
          </w:p>
        </w:tc>
        <w:tc>
          <w:tcPr>
            <w:tcW w:w="6925" w:type="dxa"/>
          </w:tcPr>
          <w:p w:rsidR="00777CFC" w:rsidRDefault="00777CFC" w:rsidP="00777CFC">
            <w:r>
              <w:t xml:space="preserve">Sam, did-did you see that movie? </w:t>
            </w:r>
            <w:r w:rsidR="00F6192B">
              <w:t>Patton</w:t>
            </w:r>
            <w:r>
              <w:t xml:space="preserve"> is dead. He got killed.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22</w:t>
            </w:r>
          </w:p>
        </w:tc>
        <w:tc>
          <w:tcPr>
            <w:tcW w:w="1170" w:type="dxa"/>
          </w:tcPr>
          <w:p w:rsidR="00777CFC" w:rsidRDefault="00777CFC" w:rsidP="00777CFC">
            <w:r>
              <w:t>Sam</w:t>
            </w:r>
          </w:p>
        </w:tc>
        <w:tc>
          <w:tcPr>
            <w:tcW w:w="6925" w:type="dxa"/>
          </w:tcPr>
          <w:p w:rsidR="00777CFC" w:rsidRDefault="00777CFC" w:rsidP="00777CFC">
            <w:r>
              <w:t xml:space="preserve">Dead?! W-we never closed, did we? A man like that ought to be honored. I’m </w:t>
            </w:r>
            <w:proofErr w:type="spellStart"/>
            <w:r>
              <w:t>gon</w:t>
            </w:r>
            <w:r w:rsidR="00AB2FB5">
              <w:t>na</w:t>
            </w:r>
            <w:proofErr w:type="spellEnd"/>
            <w:r>
              <w:t xml:space="preserve"> get me day off </w:t>
            </w:r>
            <w:r w:rsidR="00AB2FB5">
              <w:t>yet</w:t>
            </w:r>
            <w:bookmarkStart w:id="0" w:name="_GoBack"/>
            <w:bookmarkEnd w:id="0"/>
            <w:r>
              <w:t>. [music overlap]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F6192B">
              <w:t>28</w:t>
            </w:r>
          </w:p>
        </w:tc>
        <w:tc>
          <w:tcPr>
            <w:tcW w:w="1170" w:type="dxa"/>
          </w:tcPr>
          <w:p w:rsidR="00777CFC" w:rsidRDefault="00777CFC" w:rsidP="00777CFC"/>
        </w:tc>
        <w:tc>
          <w:tcPr>
            <w:tcW w:w="6925" w:type="dxa"/>
          </w:tcPr>
          <w:p w:rsidR="00777CFC" w:rsidRDefault="00777CFC" w:rsidP="00777CFC">
            <w:r>
              <w:t>[music]</w:t>
            </w:r>
          </w:p>
        </w:tc>
      </w:tr>
      <w:tr w:rsidR="00777CFC" w:rsidTr="0084378D">
        <w:tc>
          <w:tcPr>
            <w:tcW w:w="1255" w:type="dxa"/>
          </w:tcPr>
          <w:p w:rsidR="00777CFC" w:rsidRDefault="00777CFC" w:rsidP="00777CFC">
            <w:r w:rsidRPr="00471C06">
              <w:t>02:</w:t>
            </w:r>
            <w:r w:rsidR="00464240">
              <w:t>38</w:t>
            </w:r>
          </w:p>
        </w:tc>
        <w:tc>
          <w:tcPr>
            <w:tcW w:w="1170" w:type="dxa"/>
          </w:tcPr>
          <w:p w:rsidR="00777CFC" w:rsidRDefault="00777CFC" w:rsidP="00777CFC"/>
        </w:tc>
        <w:tc>
          <w:tcPr>
            <w:tcW w:w="6925" w:type="dxa"/>
          </w:tcPr>
          <w:p w:rsidR="00777CFC" w:rsidRDefault="00777CFC" w:rsidP="00777CFC">
            <w:r>
              <w:t>[music fades out, then repeats]</w:t>
            </w:r>
          </w:p>
        </w:tc>
      </w:tr>
      <w:tr w:rsidR="00EF2C44" w:rsidTr="0084378D">
        <w:tc>
          <w:tcPr>
            <w:tcW w:w="1255" w:type="dxa"/>
          </w:tcPr>
          <w:p w:rsidR="00EF2C44" w:rsidRDefault="00464240" w:rsidP="00EF2C44">
            <w:r>
              <w:t>02:47</w:t>
            </w:r>
          </w:p>
        </w:tc>
        <w:tc>
          <w:tcPr>
            <w:tcW w:w="1170" w:type="dxa"/>
          </w:tcPr>
          <w:p w:rsidR="00EF2C44" w:rsidRDefault="00EF2C44" w:rsidP="00EF2C44">
            <w:r>
              <w:t>Sam</w:t>
            </w:r>
          </w:p>
        </w:tc>
        <w:tc>
          <w:tcPr>
            <w:tcW w:w="6925" w:type="dxa"/>
          </w:tcPr>
          <w:p w:rsidR="00EF2C44" w:rsidRDefault="00EF2C44" w:rsidP="00EF2C44">
            <w:r>
              <w:t xml:space="preserve">Jesse says things is better than they used to be. I-It is true that </w:t>
            </w:r>
            <w:r w:rsidR="00464240">
              <w:t xml:space="preserve">I-I </w:t>
            </w:r>
            <w:r>
              <w:t xml:space="preserve">usually got more money when I got time off. ‘Course I don’t hardly have any time off no more. I got the right to work every day. Jesse says that ought to build pride. I think Jesse’s gained a lot of pride in </w:t>
            </w:r>
            <w:proofErr w:type="spellStart"/>
            <w:r>
              <w:t>keepin</w:t>
            </w:r>
            <w:proofErr w:type="spellEnd"/>
            <w:r>
              <w:t xml:space="preserve">’ me </w:t>
            </w:r>
            <w:proofErr w:type="spellStart"/>
            <w:r>
              <w:t>workin</w:t>
            </w:r>
            <w:proofErr w:type="spellEnd"/>
            <w:r>
              <w:t>’ so steady.</w:t>
            </w:r>
          </w:p>
        </w:tc>
      </w:tr>
      <w:tr w:rsidR="00EF2C44" w:rsidTr="0084378D">
        <w:tc>
          <w:tcPr>
            <w:tcW w:w="1255" w:type="dxa"/>
          </w:tcPr>
          <w:p w:rsidR="00EF2C44" w:rsidRDefault="00464240" w:rsidP="00EF2C44">
            <w:r>
              <w:t>03:07</w:t>
            </w:r>
          </w:p>
        </w:tc>
        <w:tc>
          <w:tcPr>
            <w:tcW w:w="1170" w:type="dxa"/>
          </w:tcPr>
          <w:p w:rsidR="00EF2C44" w:rsidRDefault="00EF2C44" w:rsidP="00EF2C44"/>
        </w:tc>
        <w:tc>
          <w:tcPr>
            <w:tcW w:w="6925" w:type="dxa"/>
          </w:tcPr>
          <w:p w:rsidR="00EF2C44" w:rsidRDefault="00EF2C44" w:rsidP="00EF2C44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5743A"/>
    <w:rsid w:val="0009652E"/>
    <w:rsid w:val="000B53AF"/>
    <w:rsid w:val="00126D46"/>
    <w:rsid w:val="0015379F"/>
    <w:rsid w:val="00192DBF"/>
    <w:rsid w:val="001B63F5"/>
    <w:rsid w:val="001C7346"/>
    <w:rsid w:val="001E6384"/>
    <w:rsid w:val="001F06F2"/>
    <w:rsid w:val="00202C48"/>
    <w:rsid w:val="002507CC"/>
    <w:rsid w:val="002D3399"/>
    <w:rsid w:val="002D7DF0"/>
    <w:rsid w:val="00336843"/>
    <w:rsid w:val="00372717"/>
    <w:rsid w:val="003D655F"/>
    <w:rsid w:val="003E3975"/>
    <w:rsid w:val="004036A9"/>
    <w:rsid w:val="00406F44"/>
    <w:rsid w:val="00433DF0"/>
    <w:rsid w:val="00464240"/>
    <w:rsid w:val="00496B2F"/>
    <w:rsid w:val="004E6361"/>
    <w:rsid w:val="00504808"/>
    <w:rsid w:val="00556C89"/>
    <w:rsid w:val="00595997"/>
    <w:rsid w:val="005E4FE5"/>
    <w:rsid w:val="005F0A03"/>
    <w:rsid w:val="005F6350"/>
    <w:rsid w:val="0065616E"/>
    <w:rsid w:val="00686DB7"/>
    <w:rsid w:val="006D69BF"/>
    <w:rsid w:val="006E6E3B"/>
    <w:rsid w:val="006F7BFC"/>
    <w:rsid w:val="00705043"/>
    <w:rsid w:val="0070550F"/>
    <w:rsid w:val="007323BE"/>
    <w:rsid w:val="00774C84"/>
    <w:rsid w:val="00776D0A"/>
    <w:rsid w:val="00777CFC"/>
    <w:rsid w:val="008276F7"/>
    <w:rsid w:val="0084378D"/>
    <w:rsid w:val="00850C87"/>
    <w:rsid w:val="0087345F"/>
    <w:rsid w:val="008753E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AB1312"/>
    <w:rsid w:val="00AB2FB5"/>
    <w:rsid w:val="00AF0EEE"/>
    <w:rsid w:val="00AF4DF4"/>
    <w:rsid w:val="00B23D1F"/>
    <w:rsid w:val="00BB7524"/>
    <w:rsid w:val="00BF43B6"/>
    <w:rsid w:val="00BF5F79"/>
    <w:rsid w:val="00C0501F"/>
    <w:rsid w:val="00C27B27"/>
    <w:rsid w:val="00C73609"/>
    <w:rsid w:val="00CB5179"/>
    <w:rsid w:val="00D56579"/>
    <w:rsid w:val="00D64928"/>
    <w:rsid w:val="00DD552F"/>
    <w:rsid w:val="00E04418"/>
    <w:rsid w:val="00E31444"/>
    <w:rsid w:val="00E36816"/>
    <w:rsid w:val="00E474EC"/>
    <w:rsid w:val="00E710DC"/>
    <w:rsid w:val="00EF2C44"/>
    <w:rsid w:val="00F15AB9"/>
    <w:rsid w:val="00F34287"/>
    <w:rsid w:val="00F6192B"/>
    <w:rsid w:val="00F62C5F"/>
    <w:rsid w:val="00F715B8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5245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19:53:00Z</dcterms:created>
  <dcterms:modified xsi:type="dcterms:W3CDTF">2022-09-21T19:53:00Z</dcterms:modified>
</cp:coreProperties>
</file>